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75ECE" w14:textId="77777777" w:rsidR="00DB65C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1. SINIF PROGRAM 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>2024-2025 FALL SEMESTER</w:t>
      </w:r>
    </w:p>
    <w:tbl>
      <w:tblPr>
        <w:tblStyle w:val="a7"/>
        <w:tblW w:w="1592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45"/>
        <w:gridCol w:w="2821"/>
        <w:gridCol w:w="2519"/>
        <w:gridCol w:w="3461"/>
        <w:gridCol w:w="2761"/>
        <w:gridCol w:w="1697"/>
        <w:gridCol w:w="1516"/>
      </w:tblGrid>
      <w:tr w:rsidR="00DB65CE" w14:paraId="5D575ED5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ECF" w14:textId="77777777" w:rsidR="00DB65CE" w:rsidRDefault="00DB65CE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2821" w:type="dxa"/>
            <w:shd w:val="clear" w:color="auto" w:fill="auto"/>
            <w:vAlign w:val="center"/>
          </w:tcPr>
          <w:p w14:paraId="5D575ED0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AZARTESİ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D575ED1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ALI</w:t>
            </w:r>
          </w:p>
        </w:tc>
        <w:tc>
          <w:tcPr>
            <w:tcW w:w="3461" w:type="dxa"/>
            <w:shd w:val="clear" w:color="auto" w:fill="auto"/>
            <w:vAlign w:val="center"/>
          </w:tcPr>
          <w:p w14:paraId="5D575ED2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ÇARŞAMBA</w:t>
            </w:r>
          </w:p>
        </w:tc>
        <w:tc>
          <w:tcPr>
            <w:tcW w:w="2761" w:type="dxa"/>
            <w:shd w:val="clear" w:color="auto" w:fill="auto"/>
            <w:vAlign w:val="center"/>
          </w:tcPr>
          <w:p w14:paraId="5D575ED3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ERŞEMBE</w:t>
            </w:r>
          </w:p>
        </w:tc>
        <w:tc>
          <w:tcPr>
            <w:tcW w:w="3213" w:type="dxa"/>
            <w:gridSpan w:val="2"/>
            <w:shd w:val="clear" w:color="auto" w:fill="auto"/>
            <w:vAlign w:val="center"/>
          </w:tcPr>
          <w:p w14:paraId="5D575ED4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UMA</w:t>
            </w:r>
          </w:p>
        </w:tc>
      </w:tr>
      <w:tr w:rsidR="00DB65CE" w14:paraId="5D575EE2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ED6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9:30-</w:t>
            </w:r>
          </w:p>
          <w:p w14:paraId="5D575ED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ED8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5D575ED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101 (18)</w:t>
            </w:r>
          </w:p>
          <w:p w14:paraId="5D575ED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3461" w:type="dxa"/>
            <w:shd w:val="clear" w:color="auto" w:fill="auto"/>
            <w:vAlign w:val="center"/>
          </w:tcPr>
          <w:p w14:paraId="5D575EDB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761" w:type="dxa"/>
            <w:shd w:val="clear" w:color="auto" w:fill="auto"/>
            <w:vAlign w:val="center"/>
          </w:tcPr>
          <w:p w14:paraId="5D575ED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3)</w:t>
            </w:r>
          </w:p>
          <w:p w14:paraId="5D575ED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3 İB</w:t>
            </w:r>
          </w:p>
        </w:tc>
        <w:tc>
          <w:tcPr>
            <w:tcW w:w="1697" w:type="dxa"/>
            <w:shd w:val="clear" w:color="auto" w:fill="auto"/>
            <w:vAlign w:val="center"/>
          </w:tcPr>
          <w:p w14:paraId="5D575ED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101 (19)</w:t>
            </w:r>
          </w:p>
          <w:p w14:paraId="5D575ED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1516" w:type="dxa"/>
            <w:shd w:val="clear" w:color="auto" w:fill="auto"/>
            <w:vAlign w:val="center"/>
          </w:tcPr>
          <w:p w14:paraId="5D575EE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1)</w:t>
            </w:r>
          </w:p>
          <w:p w14:paraId="5D575EE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3 İB</w:t>
            </w:r>
          </w:p>
        </w:tc>
      </w:tr>
      <w:tr w:rsidR="00DB65CE" w14:paraId="5D575EF0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EE3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30-11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EE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101</w:t>
            </w:r>
          </w:p>
          <w:p w14:paraId="5D575EE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D575EE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101 (18)</w:t>
            </w:r>
          </w:p>
          <w:p w14:paraId="5D575EE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3461" w:type="dxa"/>
            <w:shd w:val="clear" w:color="auto" w:fill="auto"/>
            <w:vAlign w:val="center"/>
          </w:tcPr>
          <w:p w14:paraId="5D575EE8" w14:textId="77777777" w:rsidR="00DB65CE" w:rsidRPr="00A51023" w:rsidRDefault="00000000">
            <w:pPr>
              <w:jc w:val="center"/>
              <w:rPr>
                <w:rFonts w:ascii="Arial" w:eastAsia="Arial" w:hAnsi="Arial" w:cs="Arial"/>
                <w:highlight w:val="yellow"/>
              </w:rPr>
            </w:pPr>
            <w:r w:rsidRPr="00A51023">
              <w:rPr>
                <w:rFonts w:ascii="Arial" w:eastAsia="Arial" w:hAnsi="Arial" w:cs="Arial"/>
                <w:highlight w:val="yellow"/>
              </w:rPr>
              <w:t>PSY101</w:t>
            </w:r>
          </w:p>
          <w:p w14:paraId="5D575EE9" w14:textId="77777777" w:rsidR="00DB65CE" w:rsidRPr="00A51023" w:rsidRDefault="00000000">
            <w:pPr>
              <w:jc w:val="center"/>
              <w:rPr>
                <w:rFonts w:ascii="Arial" w:eastAsia="Arial" w:hAnsi="Arial" w:cs="Arial"/>
                <w:highlight w:val="yellow"/>
              </w:rPr>
            </w:pPr>
            <w:r w:rsidRPr="00A51023">
              <w:rPr>
                <w:rFonts w:ascii="Arial" w:eastAsia="Arial" w:hAnsi="Arial" w:cs="Arial"/>
                <w:highlight w:val="yellow"/>
              </w:rPr>
              <w:t>FEF – G15</w:t>
            </w:r>
          </w:p>
        </w:tc>
        <w:tc>
          <w:tcPr>
            <w:tcW w:w="2761" w:type="dxa"/>
            <w:shd w:val="clear" w:color="auto" w:fill="auto"/>
            <w:vAlign w:val="center"/>
          </w:tcPr>
          <w:p w14:paraId="5D575EE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3)</w:t>
            </w:r>
          </w:p>
          <w:p w14:paraId="5D575EE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3 İB</w:t>
            </w:r>
          </w:p>
        </w:tc>
        <w:tc>
          <w:tcPr>
            <w:tcW w:w="1697" w:type="dxa"/>
            <w:shd w:val="clear" w:color="auto" w:fill="auto"/>
            <w:vAlign w:val="center"/>
          </w:tcPr>
          <w:p w14:paraId="5D575EE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101 (19)</w:t>
            </w:r>
          </w:p>
          <w:p w14:paraId="5D575EE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1516" w:type="dxa"/>
            <w:shd w:val="clear" w:color="auto" w:fill="auto"/>
            <w:vAlign w:val="center"/>
          </w:tcPr>
          <w:p w14:paraId="5D575EE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1)</w:t>
            </w:r>
          </w:p>
          <w:p w14:paraId="5D575EE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3 İB</w:t>
            </w:r>
          </w:p>
        </w:tc>
      </w:tr>
      <w:tr w:rsidR="00DB65CE" w14:paraId="5D575EFC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EF1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1:30-12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EF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101</w:t>
            </w:r>
          </w:p>
          <w:p w14:paraId="5D575EF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D575EF4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3461" w:type="dxa"/>
            <w:shd w:val="clear" w:color="auto" w:fill="auto"/>
            <w:vAlign w:val="center"/>
          </w:tcPr>
          <w:p w14:paraId="5D575EF5" w14:textId="77777777" w:rsidR="00DB65CE" w:rsidRPr="00A51023" w:rsidRDefault="00000000">
            <w:pPr>
              <w:jc w:val="center"/>
              <w:rPr>
                <w:rFonts w:ascii="Arial" w:eastAsia="Arial" w:hAnsi="Arial" w:cs="Arial"/>
                <w:highlight w:val="yellow"/>
              </w:rPr>
            </w:pPr>
            <w:r w:rsidRPr="00A51023">
              <w:rPr>
                <w:rFonts w:ascii="Arial" w:eastAsia="Arial" w:hAnsi="Arial" w:cs="Arial"/>
                <w:highlight w:val="yellow"/>
              </w:rPr>
              <w:t>PSY101</w:t>
            </w:r>
          </w:p>
          <w:p w14:paraId="5D575EF6" w14:textId="77777777" w:rsidR="00DB65CE" w:rsidRPr="00A51023" w:rsidRDefault="00000000">
            <w:pPr>
              <w:jc w:val="center"/>
              <w:rPr>
                <w:rFonts w:ascii="Arial" w:eastAsia="Arial" w:hAnsi="Arial" w:cs="Arial"/>
                <w:highlight w:val="yellow"/>
              </w:rPr>
            </w:pPr>
            <w:r w:rsidRPr="00A51023">
              <w:rPr>
                <w:rFonts w:ascii="Arial" w:eastAsia="Arial" w:hAnsi="Arial" w:cs="Arial"/>
                <w:highlight w:val="yellow"/>
              </w:rPr>
              <w:t>FEF – G15</w:t>
            </w:r>
          </w:p>
        </w:tc>
        <w:tc>
          <w:tcPr>
            <w:tcW w:w="2761" w:type="dxa"/>
            <w:shd w:val="clear" w:color="auto" w:fill="auto"/>
            <w:vAlign w:val="center"/>
          </w:tcPr>
          <w:p w14:paraId="5D575EF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3)</w:t>
            </w:r>
          </w:p>
          <w:p w14:paraId="5D575EF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3 İB</w:t>
            </w:r>
          </w:p>
        </w:tc>
        <w:tc>
          <w:tcPr>
            <w:tcW w:w="1697" w:type="dxa"/>
            <w:shd w:val="clear" w:color="auto" w:fill="auto"/>
            <w:vAlign w:val="center"/>
          </w:tcPr>
          <w:p w14:paraId="5D575EF9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516" w:type="dxa"/>
            <w:shd w:val="clear" w:color="auto" w:fill="auto"/>
            <w:vAlign w:val="center"/>
          </w:tcPr>
          <w:p w14:paraId="5D575EF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1)</w:t>
            </w:r>
          </w:p>
          <w:p w14:paraId="5D575EF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3 İB</w:t>
            </w:r>
          </w:p>
        </w:tc>
      </w:tr>
      <w:tr w:rsidR="00DB65CE" w14:paraId="5D575F04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EFD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2:30-13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EFE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5D575EFF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3461" w:type="dxa"/>
            <w:shd w:val="clear" w:color="auto" w:fill="auto"/>
            <w:vAlign w:val="center"/>
          </w:tcPr>
          <w:p w14:paraId="5D575F00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761" w:type="dxa"/>
            <w:shd w:val="clear" w:color="auto" w:fill="auto"/>
            <w:vAlign w:val="center"/>
          </w:tcPr>
          <w:p w14:paraId="5D575F0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101 (18)</w:t>
            </w:r>
          </w:p>
          <w:p w14:paraId="5D575F0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3213" w:type="dxa"/>
            <w:gridSpan w:val="2"/>
            <w:shd w:val="clear" w:color="auto" w:fill="auto"/>
            <w:vAlign w:val="center"/>
          </w:tcPr>
          <w:p w14:paraId="5D575F03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0F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F05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3:30-14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F06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5D575F07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3461" w:type="dxa"/>
            <w:shd w:val="clear" w:color="auto" w:fill="auto"/>
            <w:vAlign w:val="center"/>
          </w:tcPr>
          <w:p w14:paraId="5D575F08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761" w:type="dxa"/>
            <w:shd w:val="clear" w:color="auto" w:fill="auto"/>
            <w:vAlign w:val="center"/>
          </w:tcPr>
          <w:p w14:paraId="5D575F0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101 (18)</w:t>
            </w:r>
          </w:p>
          <w:p w14:paraId="5D575F0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1697" w:type="dxa"/>
            <w:shd w:val="clear" w:color="auto" w:fill="auto"/>
            <w:vAlign w:val="center"/>
          </w:tcPr>
          <w:p w14:paraId="5D575F0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TH101 (1)</w:t>
            </w:r>
          </w:p>
          <w:p w14:paraId="5D575F0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3 İB</w:t>
            </w:r>
          </w:p>
        </w:tc>
        <w:tc>
          <w:tcPr>
            <w:tcW w:w="1516" w:type="dxa"/>
            <w:shd w:val="clear" w:color="auto" w:fill="auto"/>
            <w:vAlign w:val="center"/>
          </w:tcPr>
          <w:p w14:paraId="5D575F0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2)</w:t>
            </w:r>
          </w:p>
          <w:p w14:paraId="5D575F0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8 İB</w:t>
            </w:r>
          </w:p>
        </w:tc>
      </w:tr>
      <w:tr w:rsidR="00DB65CE" w14:paraId="5D575F19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F10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4:30-15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F11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5D575F12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3461" w:type="dxa"/>
            <w:shd w:val="clear" w:color="auto" w:fill="auto"/>
            <w:vAlign w:val="center"/>
          </w:tcPr>
          <w:p w14:paraId="5D575F13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761" w:type="dxa"/>
            <w:shd w:val="clear" w:color="auto" w:fill="auto"/>
            <w:vAlign w:val="center"/>
          </w:tcPr>
          <w:p w14:paraId="5D575F14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697" w:type="dxa"/>
            <w:shd w:val="clear" w:color="auto" w:fill="auto"/>
            <w:vAlign w:val="center"/>
          </w:tcPr>
          <w:p w14:paraId="5D575F1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TH101 (1)</w:t>
            </w:r>
          </w:p>
          <w:p w14:paraId="5D575F1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3 İB</w:t>
            </w:r>
          </w:p>
        </w:tc>
        <w:tc>
          <w:tcPr>
            <w:tcW w:w="1516" w:type="dxa"/>
            <w:shd w:val="clear" w:color="auto" w:fill="auto"/>
            <w:vAlign w:val="center"/>
          </w:tcPr>
          <w:p w14:paraId="5D575F1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2)</w:t>
            </w:r>
          </w:p>
          <w:p w14:paraId="5D575F1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8 İB</w:t>
            </w:r>
          </w:p>
        </w:tc>
      </w:tr>
      <w:tr w:rsidR="00DB65CE" w14:paraId="5D575F26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F1A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5:30-16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F1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IST111 (1)</w:t>
            </w:r>
          </w:p>
          <w:p w14:paraId="5D575F1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D575F1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IST101 (6)</w:t>
            </w:r>
          </w:p>
          <w:p w14:paraId="5D575F1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3461" w:type="dxa"/>
            <w:shd w:val="clear" w:color="auto" w:fill="auto"/>
            <w:vAlign w:val="center"/>
          </w:tcPr>
          <w:p w14:paraId="5D575F1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101 (19)</w:t>
            </w:r>
          </w:p>
          <w:p w14:paraId="5D575F20" w14:textId="77777777" w:rsidR="00DB65CE" w:rsidRDefault="00000000">
            <w:pPr>
              <w:jc w:val="center"/>
              <w:rPr>
                <w:rFonts w:ascii="Arial" w:eastAsia="Arial" w:hAnsi="Arial" w:cs="Arial"/>
                <w:highlight w:val="cyan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761" w:type="dxa"/>
            <w:shd w:val="clear" w:color="auto" w:fill="auto"/>
            <w:vAlign w:val="center"/>
          </w:tcPr>
          <w:p w14:paraId="5D575F21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697" w:type="dxa"/>
            <w:shd w:val="clear" w:color="auto" w:fill="auto"/>
            <w:vAlign w:val="center"/>
          </w:tcPr>
          <w:p w14:paraId="5D575F2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TH101 (1)</w:t>
            </w:r>
          </w:p>
          <w:p w14:paraId="5D575F2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3 İB</w:t>
            </w:r>
          </w:p>
        </w:tc>
        <w:tc>
          <w:tcPr>
            <w:tcW w:w="1516" w:type="dxa"/>
            <w:shd w:val="clear" w:color="auto" w:fill="auto"/>
            <w:vAlign w:val="center"/>
          </w:tcPr>
          <w:p w14:paraId="5D575F2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119 (02)</w:t>
            </w:r>
          </w:p>
          <w:p w14:paraId="5D575F2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8 İB</w:t>
            </w:r>
          </w:p>
        </w:tc>
      </w:tr>
      <w:tr w:rsidR="00DB65CE" w14:paraId="5D575F30" w14:textId="77777777">
        <w:trPr>
          <w:trHeight w:val="624"/>
        </w:trPr>
        <w:tc>
          <w:tcPr>
            <w:tcW w:w="1145" w:type="dxa"/>
            <w:shd w:val="clear" w:color="auto" w:fill="auto"/>
            <w:vAlign w:val="center"/>
          </w:tcPr>
          <w:p w14:paraId="5D575F2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6:30-17:20</w:t>
            </w:r>
          </w:p>
        </w:tc>
        <w:tc>
          <w:tcPr>
            <w:tcW w:w="2821" w:type="dxa"/>
            <w:shd w:val="clear" w:color="auto" w:fill="auto"/>
            <w:vAlign w:val="center"/>
          </w:tcPr>
          <w:p w14:paraId="5D575F2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IST111 (1)</w:t>
            </w:r>
          </w:p>
          <w:p w14:paraId="5D575F2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D575F2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IST101 (6)</w:t>
            </w:r>
          </w:p>
          <w:p w14:paraId="5D575F2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3461" w:type="dxa"/>
            <w:shd w:val="clear" w:color="auto" w:fill="auto"/>
            <w:vAlign w:val="center"/>
          </w:tcPr>
          <w:p w14:paraId="5D575F2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ENG101 (19)</w:t>
            </w:r>
          </w:p>
          <w:p w14:paraId="5D575F2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761" w:type="dxa"/>
            <w:shd w:val="clear" w:color="auto" w:fill="auto"/>
            <w:vAlign w:val="center"/>
          </w:tcPr>
          <w:p w14:paraId="5D575F2E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3213" w:type="dxa"/>
            <w:gridSpan w:val="2"/>
            <w:shd w:val="clear" w:color="auto" w:fill="auto"/>
            <w:vAlign w:val="center"/>
          </w:tcPr>
          <w:p w14:paraId="5D575F2F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5D575F31" w14:textId="77777777" w:rsidR="00DB65CE" w:rsidRDefault="00DB65CE">
      <w:pPr>
        <w:rPr>
          <w:rFonts w:ascii="Arial" w:eastAsia="Arial" w:hAnsi="Arial" w:cs="Arial"/>
          <w:b/>
        </w:rPr>
      </w:pPr>
    </w:p>
    <w:tbl>
      <w:tblPr>
        <w:tblStyle w:val="a8"/>
        <w:tblW w:w="124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73"/>
        <w:gridCol w:w="5431"/>
        <w:gridCol w:w="1672"/>
        <w:gridCol w:w="3098"/>
      </w:tblGrid>
      <w:tr w:rsidR="00DB65CE" w14:paraId="5D575F36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5D575F32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Course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Code</w:t>
            </w:r>
            <w:proofErr w:type="spellEnd"/>
          </w:p>
        </w:tc>
        <w:tc>
          <w:tcPr>
            <w:tcW w:w="5431" w:type="dxa"/>
            <w:shd w:val="clear" w:color="auto" w:fill="auto"/>
          </w:tcPr>
          <w:p w14:paraId="5D575F33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</w:t>
            </w:r>
          </w:p>
        </w:tc>
        <w:tc>
          <w:tcPr>
            <w:tcW w:w="1672" w:type="dxa"/>
            <w:shd w:val="clear" w:color="auto" w:fill="auto"/>
          </w:tcPr>
          <w:p w14:paraId="5D575F34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Section</w:t>
            </w:r>
            <w:proofErr w:type="spellEnd"/>
          </w:p>
        </w:tc>
        <w:tc>
          <w:tcPr>
            <w:tcW w:w="3098" w:type="dxa"/>
            <w:shd w:val="clear" w:color="auto" w:fill="auto"/>
          </w:tcPr>
          <w:p w14:paraId="5D575F35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Department</w:t>
            </w:r>
            <w:proofErr w:type="spellEnd"/>
          </w:p>
        </w:tc>
      </w:tr>
      <w:tr w:rsidR="00DB65CE" w14:paraId="5D575F3B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37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10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5D575F38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roduction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o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39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5D575F3A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5F40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3C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NG10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5D575F3D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English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Communication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Skills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3E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9, 20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5D575F3F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rvice</w:t>
            </w:r>
          </w:p>
        </w:tc>
      </w:tr>
      <w:tr w:rsidR="00DB65CE" w14:paraId="5D575F45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41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HIST11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5D575F42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rinciples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Ataturk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Hist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. of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urkish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Revolution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43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5D575F44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rvice</w:t>
            </w:r>
          </w:p>
        </w:tc>
      </w:tr>
      <w:tr w:rsidR="00DB65CE" w14:paraId="5D575F4A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46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ATH10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5D575F47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roduction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o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Calculus</w:t>
            </w:r>
            <w:proofErr w:type="spellEnd"/>
          </w:p>
        </w:tc>
        <w:tc>
          <w:tcPr>
            <w:tcW w:w="1672" w:type="dxa"/>
            <w:shd w:val="clear" w:color="auto" w:fill="auto"/>
            <w:vAlign w:val="center"/>
          </w:tcPr>
          <w:p w14:paraId="5D575F48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5D575F49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rvice</w:t>
            </w:r>
          </w:p>
        </w:tc>
      </w:tr>
      <w:tr w:rsidR="00DB65CE" w14:paraId="5D575F4F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4B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R119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5D575F4C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roduction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o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Sociolog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4D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, 02, 03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5D575F4E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rvice</w:t>
            </w:r>
          </w:p>
        </w:tc>
      </w:tr>
    </w:tbl>
    <w:p w14:paraId="5D575F50" w14:textId="77777777" w:rsidR="00DB65CE" w:rsidRDefault="00DB65CE">
      <w:pPr>
        <w:rPr>
          <w:rFonts w:ascii="Arial" w:eastAsia="Arial" w:hAnsi="Arial" w:cs="Arial"/>
          <w:b/>
        </w:rPr>
      </w:pPr>
    </w:p>
    <w:p w14:paraId="5D575F51" w14:textId="77777777" w:rsidR="00DB65CE" w:rsidRDefault="00000000">
      <w:pPr>
        <w:tabs>
          <w:tab w:val="left" w:pos="930"/>
        </w:tabs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ab/>
      </w:r>
      <w:r>
        <w:br w:type="page"/>
      </w:r>
      <w:r>
        <w:rPr>
          <w:rFonts w:ascii="Arial" w:eastAsia="Arial" w:hAnsi="Arial" w:cs="Arial"/>
          <w:b/>
        </w:rPr>
        <w:lastRenderedPageBreak/>
        <w:t xml:space="preserve">2. SINIF PROGRAM 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>2024-2025 FALL SEMESTER</w:t>
      </w:r>
    </w:p>
    <w:tbl>
      <w:tblPr>
        <w:tblStyle w:val="a9"/>
        <w:tblW w:w="1592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162"/>
        <w:gridCol w:w="2888"/>
        <w:gridCol w:w="2888"/>
        <w:gridCol w:w="2888"/>
        <w:gridCol w:w="2891"/>
      </w:tblGrid>
      <w:tr w:rsidR="00DB65CE" w14:paraId="5D575F58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52" w14:textId="77777777" w:rsidR="00DB65CE" w:rsidRDefault="00DB65CE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3162" w:type="dxa"/>
            <w:shd w:val="clear" w:color="auto" w:fill="auto"/>
            <w:vAlign w:val="center"/>
          </w:tcPr>
          <w:p w14:paraId="5D575F53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AZARTESİ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54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ALI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55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ÇARŞAMBA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56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ERŞEMBE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75F5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UMA</w:t>
            </w:r>
          </w:p>
        </w:tc>
      </w:tr>
      <w:tr w:rsidR="00DB65CE" w14:paraId="5D575F65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59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9:30-</w:t>
            </w:r>
          </w:p>
          <w:p w14:paraId="5D575F5A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5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201 (1)</w:t>
            </w:r>
          </w:p>
          <w:p w14:paraId="5D575F5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09 RB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5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201 (4)</w:t>
            </w:r>
          </w:p>
          <w:p w14:paraId="5D575F5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0 İB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5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201 (18)</w:t>
            </w:r>
          </w:p>
          <w:p w14:paraId="5D575F6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6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201 (19)</w:t>
            </w:r>
          </w:p>
          <w:p w14:paraId="5D575F6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75F6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13</w:t>
            </w:r>
          </w:p>
          <w:p w14:paraId="5D575F6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</w:tr>
      <w:tr w:rsidR="00DB65CE" w14:paraId="5D575F71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66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30-11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6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201 (1)</w:t>
            </w:r>
          </w:p>
          <w:p w14:paraId="5D575F6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09 RB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6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201 (4)</w:t>
            </w:r>
          </w:p>
          <w:p w14:paraId="5D575F6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0 İB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6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201 (18)</w:t>
            </w:r>
          </w:p>
          <w:p w14:paraId="5D575F6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6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201 (19)</w:t>
            </w:r>
          </w:p>
          <w:p w14:paraId="5D575F6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75F6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13</w:t>
            </w:r>
          </w:p>
          <w:p w14:paraId="5D575F7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</w:tr>
      <w:tr w:rsidR="00DB65CE" w14:paraId="5D575F7D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72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1:30-12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7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201 (1)</w:t>
            </w:r>
          </w:p>
          <w:p w14:paraId="5D575F7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09 RB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7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201 (4)</w:t>
            </w:r>
          </w:p>
          <w:p w14:paraId="5D575F7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10 İB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7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201 (18)</w:t>
            </w:r>
          </w:p>
          <w:p w14:paraId="5D575F7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7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201 (19)</w:t>
            </w:r>
          </w:p>
          <w:p w14:paraId="5D575F7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75F7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13</w:t>
            </w:r>
          </w:p>
          <w:p w14:paraId="5D575F7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</w:tr>
      <w:tr w:rsidR="00DB65CE" w14:paraId="5D575F86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7E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2:30-13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7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21 - PH</w:t>
            </w:r>
          </w:p>
          <w:p w14:paraId="5D575F8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8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03</w:t>
            </w:r>
          </w:p>
          <w:p w14:paraId="5D575F8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83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5D575F84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D575F85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90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8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3:30-14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8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21 - PH</w:t>
            </w:r>
          </w:p>
          <w:p w14:paraId="5D575F8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8A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5D575F8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21</w:t>
            </w:r>
          </w:p>
          <w:p w14:paraId="5D575F8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8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03</w:t>
            </w:r>
          </w:p>
          <w:p w14:paraId="5D575F8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75F8F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9A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91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4:30-15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9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01</w:t>
            </w:r>
          </w:p>
          <w:p w14:paraId="5D575F9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94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5D575F9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13 - PH</w:t>
            </w:r>
          </w:p>
          <w:p w14:paraId="5D575F9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9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03</w:t>
            </w:r>
          </w:p>
          <w:p w14:paraId="5D575F9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75F99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A5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9B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5:30-16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9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01</w:t>
            </w:r>
          </w:p>
          <w:p w14:paraId="5D575F9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9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21</w:t>
            </w:r>
          </w:p>
          <w:p w14:paraId="5D575F9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A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13 - PH</w:t>
            </w:r>
          </w:p>
          <w:p w14:paraId="5D575FA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A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01</w:t>
            </w:r>
          </w:p>
          <w:p w14:paraId="5D575FA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75FA4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AD" w14:textId="77777777">
        <w:trPr>
          <w:trHeight w:val="737"/>
        </w:trPr>
        <w:tc>
          <w:tcPr>
            <w:tcW w:w="1203" w:type="dxa"/>
            <w:shd w:val="clear" w:color="auto" w:fill="auto"/>
            <w:vAlign w:val="center"/>
          </w:tcPr>
          <w:p w14:paraId="5D575FA6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6:30-17:20</w:t>
            </w:r>
          </w:p>
        </w:tc>
        <w:tc>
          <w:tcPr>
            <w:tcW w:w="3162" w:type="dxa"/>
            <w:shd w:val="clear" w:color="auto" w:fill="auto"/>
            <w:vAlign w:val="center"/>
          </w:tcPr>
          <w:p w14:paraId="5D575FA7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5D575FA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221</w:t>
            </w:r>
          </w:p>
          <w:p w14:paraId="5D575FA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5D575FAA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5D575FAB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D575FAC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5D575FAE" w14:textId="77777777" w:rsidR="00DB65CE" w:rsidRDefault="00DB65CE"/>
    <w:tbl>
      <w:tblPr>
        <w:tblStyle w:val="aa"/>
        <w:tblW w:w="124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73"/>
        <w:gridCol w:w="5432"/>
        <w:gridCol w:w="1672"/>
        <w:gridCol w:w="3099"/>
      </w:tblGrid>
      <w:tr w:rsidR="00DB65CE" w14:paraId="5D575FB3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5D575FAF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Course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Code</w:t>
            </w:r>
            <w:proofErr w:type="spellEnd"/>
          </w:p>
        </w:tc>
        <w:tc>
          <w:tcPr>
            <w:tcW w:w="5432" w:type="dxa"/>
            <w:shd w:val="clear" w:color="auto" w:fill="auto"/>
          </w:tcPr>
          <w:p w14:paraId="5D575FB0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</w:t>
            </w:r>
          </w:p>
        </w:tc>
        <w:tc>
          <w:tcPr>
            <w:tcW w:w="1672" w:type="dxa"/>
            <w:shd w:val="clear" w:color="auto" w:fill="auto"/>
          </w:tcPr>
          <w:p w14:paraId="5D575FB1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Section</w:t>
            </w:r>
            <w:proofErr w:type="spellEnd"/>
          </w:p>
        </w:tc>
        <w:tc>
          <w:tcPr>
            <w:tcW w:w="3099" w:type="dxa"/>
            <w:shd w:val="clear" w:color="auto" w:fill="auto"/>
          </w:tcPr>
          <w:p w14:paraId="5D575FB2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Department</w:t>
            </w:r>
            <w:proofErr w:type="spellEnd"/>
          </w:p>
        </w:tc>
      </w:tr>
      <w:tr w:rsidR="00DB65CE" w14:paraId="5D575FB8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B4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201</w:t>
            </w:r>
          </w:p>
        </w:tc>
        <w:tc>
          <w:tcPr>
            <w:tcW w:w="5432" w:type="dxa"/>
            <w:shd w:val="clear" w:color="auto" w:fill="auto"/>
            <w:vAlign w:val="center"/>
          </w:tcPr>
          <w:p w14:paraId="5D575FB5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roduction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o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Social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B6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9" w:type="dxa"/>
            <w:shd w:val="clear" w:color="auto" w:fill="auto"/>
            <w:vAlign w:val="center"/>
          </w:tcPr>
          <w:p w14:paraId="5D575FB7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5FBD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B9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203</w:t>
            </w:r>
          </w:p>
        </w:tc>
        <w:tc>
          <w:tcPr>
            <w:tcW w:w="5432" w:type="dxa"/>
            <w:shd w:val="clear" w:color="auto" w:fill="auto"/>
            <w:vAlign w:val="center"/>
          </w:tcPr>
          <w:p w14:paraId="5D575FBA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Developmental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  <w:tc>
          <w:tcPr>
            <w:tcW w:w="1672" w:type="dxa"/>
            <w:shd w:val="clear" w:color="auto" w:fill="auto"/>
            <w:vAlign w:val="center"/>
          </w:tcPr>
          <w:p w14:paraId="5D575FBB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9" w:type="dxa"/>
            <w:shd w:val="clear" w:color="auto" w:fill="auto"/>
            <w:vAlign w:val="center"/>
          </w:tcPr>
          <w:p w14:paraId="5D575FBC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5FC2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BE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213</w:t>
            </w:r>
          </w:p>
        </w:tc>
        <w:tc>
          <w:tcPr>
            <w:tcW w:w="5432" w:type="dxa"/>
            <w:shd w:val="clear" w:color="auto" w:fill="auto"/>
            <w:vAlign w:val="center"/>
          </w:tcPr>
          <w:p w14:paraId="5D575FBF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Research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Methods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C0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9" w:type="dxa"/>
            <w:shd w:val="clear" w:color="auto" w:fill="auto"/>
            <w:vAlign w:val="center"/>
          </w:tcPr>
          <w:p w14:paraId="5D575FC1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5FC7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C3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221</w:t>
            </w:r>
          </w:p>
        </w:tc>
        <w:tc>
          <w:tcPr>
            <w:tcW w:w="5432" w:type="dxa"/>
            <w:shd w:val="clear" w:color="auto" w:fill="auto"/>
            <w:vAlign w:val="center"/>
          </w:tcPr>
          <w:p w14:paraId="5D575FC4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roductor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Statistics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for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C5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9" w:type="dxa"/>
            <w:shd w:val="clear" w:color="auto" w:fill="auto"/>
            <w:vAlign w:val="center"/>
          </w:tcPr>
          <w:p w14:paraId="5D575FC6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5FCC" w14:textId="77777777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D575FC8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NG201</w:t>
            </w:r>
          </w:p>
        </w:tc>
        <w:tc>
          <w:tcPr>
            <w:tcW w:w="5432" w:type="dxa"/>
            <w:shd w:val="clear" w:color="auto" w:fill="auto"/>
            <w:vAlign w:val="center"/>
          </w:tcPr>
          <w:p w14:paraId="5D575FC9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English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for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Academic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urposes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I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D575FCA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8, 19</w:t>
            </w:r>
          </w:p>
        </w:tc>
        <w:tc>
          <w:tcPr>
            <w:tcW w:w="3099" w:type="dxa"/>
            <w:shd w:val="clear" w:color="auto" w:fill="auto"/>
            <w:vAlign w:val="center"/>
          </w:tcPr>
          <w:p w14:paraId="5D575FCB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rvice</w:t>
            </w:r>
          </w:p>
        </w:tc>
      </w:tr>
    </w:tbl>
    <w:p w14:paraId="5D575FCD" w14:textId="77777777" w:rsidR="00DB65CE" w:rsidRDefault="00DB65CE">
      <w:pPr>
        <w:rPr>
          <w:rFonts w:ascii="Arial" w:eastAsia="Arial" w:hAnsi="Arial" w:cs="Arial"/>
          <w:b/>
        </w:rPr>
      </w:pPr>
    </w:p>
    <w:p w14:paraId="5D575FCE" w14:textId="77777777" w:rsidR="00DB65CE" w:rsidRDefault="00000000">
      <w:pPr>
        <w:rPr>
          <w:rFonts w:ascii="Arial" w:eastAsia="Arial" w:hAnsi="Arial" w:cs="Arial"/>
          <w:b/>
        </w:rPr>
      </w:pPr>
      <w:r>
        <w:br w:type="page"/>
      </w:r>
      <w:r>
        <w:rPr>
          <w:rFonts w:ascii="Arial" w:eastAsia="Arial" w:hAnsi="Arial" w:cs="Arial"/>
          <w:b/>
        </w:rPr>
        <w:lastRenderedPageBreak/>
        <w:t xml:space="preserve">3. SINIF PROGRAM 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>2024-2025 FALL SEMESTER</w:t>
      </w:r>
    </w:p>
    <w:tbl>
      <w:tblPr>
        <w:tblStyle w:val="ab"/>
        <w:tblW w:w="1581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3066"/>
        <w:gridCol w:w="3138"/>
        <w:gridCol w:w="2872"/>
        <w:gridCol w:w="2872"/>
        <w:gridCol w:w="2872"/>
      </w:tblGrid>
      <w:tr w:rsidR="00DB65CE" w14:paraId="5D575FD5" w14:textId="77777777">
        <w:trPr>
          <w:trHeight w:val="660"/>
        </w:trPr>
        <w:tc>
          <w:tcPr>
            <w:tcW w:w="998" w:type="dxa"/>
            <w:shd w:val="clear" w:color="auto" w:fill="auto"/>
            <w:vAlign w:val="center"/>
          </w:tcPr>
          <w:p w14:paraId="5D575FCF" w14:textId="77777777" w:rsidR="00DB65CE" w:rsidRDefault="00DB65CE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3066" w:type="dxa"/>
            <w:shd w:val="clear" w:color="auto" w:fill="auto"/>
            <w:vAlign w:val="center"/>
          </w:tcPr>
          <w:p w14:paraId="5D575FD0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AZARTESİ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5FD1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ALI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D2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ÇARŞAMBA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D3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ERŞEMBE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D4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UMA</w:t>
            </w:r>
          </w:p>
        </w:tc>
      </w:tr>
      <w:tr w:rsidR="00DB65CE" w14:paraId="5D575FDE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5FD6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9:30-</w:t>
            </w:r>
          </w:p>
          <w:p w14:paraId="5D575FD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5FD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5FD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5FDA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72" w:type="dxa"/>
            <w:shd w:val="clear" w:color="auto" w:fill="auto"/>
            <w:vAlign w:val="center"/>
          </w:tcPr>
          <w:p w14:paraId="5D575FDB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72" w:type="dxa"/>
            <w:shd w:val="clear" w:color="auto" w:fill="auto"/>
            <w:vAlign w:val="center"/>
          </w:tcPr>
          <w:p w14:paraId="5D575FDC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72" w:type="dxa"/>
            <w:shd w:val="clear" w:color="auto" w:fill="auto"/>
            <w:vAlign w:val="center"/>
          </w:tcPr>
          <w:p w14:paraId="5D575FDD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E7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5FDF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30-11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5FE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5FE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5FE2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72" w:type="dxa"/>
            <w:shd w:val="clear" w:color="auto" w:fill="auto"/>
            <w:vAlign w:val="center"/>
          </w:tcPr>
          <w:p w14:paraId="5D575FE3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72" w:type="dxa"/>
            <w:shd w:val="clear" w:color="auto" w:fill="auto"/>
            <w:vAlign w:val="center"/>
          </w:tcPr>
          <w:p w14:paraId="5D575FE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5FE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E6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F1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5FE8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1:30-12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5FE9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3138" w:type="dxa"/>
            <w:shd w:val="clear" w:color="auto" w:fill="auto"/>
            <w:vAlign w:val="center"/>
          </w:tcPr>
          <w:p w14:paraId="5D575FE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5FE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E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5FE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E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5FE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F0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5FFC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5FF2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2:30-13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5FF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25</w:t>
            </w:r>
          </w:p>
          <w:p w14:paraId="5D575FF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5FF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5FF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F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5FF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F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5FF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5FFB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08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5FFD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3:30-14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5FF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25</w:t>
            </w:r>
          </w:p>
          <w:p w14:paraId="5D575FF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600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01</w:t>
            </w:r>
          </w:p>
          <w:p w14:paraId="5D57600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0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600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0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600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0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15</w:t>
            </w:r>
          </w:p>
          <w:p w14:paraId="5D57600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</w:tr>
      <w:tr w:rsidR="00DB65CE" w14:paraId="5D576014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6009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4:30-15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600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301 (19)</w:t>
            </w:r>
          </w:p>
          <w:p w14:paraId="5D57600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600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01</w:t>
            </w:r>
          </w:p>
          <w:p w14:paraId="5D57600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0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600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1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301 (18)</w:t>
            </w:r>
          </w:p>
          <w:p w14:paraId="5D57601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1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15</w:t>
            </w:r>
          </w:p>
          <w:p w14:paraId="5D57601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</w:tr>
      <w:tr w:rsidR="00DB65CE" w14:paraId="5D57601F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6015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5:30-16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601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301 (19)</w:t>
            </w:r>
          </w:p>
          <w:p w14:paraId="5D57601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601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25</w:t>
            </w:r>
          </w:p>
          <w:p w14:paraId="5D57601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1A" w14:textId="77777777" w:rsidR="00DB65CE" w:rsidRDefault="00DB65CE">
            <w:pPr>
              <w:jc w:val="center"/>
              <w:rPr>
                <w:rFonts w:ascii="Arial" w:eastAsia="Arial" w:hAnsi="Arial" w:cs="Arial"/>
                <w:highlight w:val="cyan"/>
              </w:rPr>
            </w:pPr>
          </w:p>
        </w:tc>
        <w:tc>
          <w:tcPr>
            <w:tcW w:w="2872" w:type="dxa"/>
            <w:shd w:val="clear" w:color="auto" w:fill="auto"/>
            <w:vAlign w:val="center"/>
          </w:tcPr>
          <w:p w14:paraId="5D57601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301 (18)</w:t>
            </w:r>
          </w:p>
          <w:p w14:paraId="5D57601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1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15</w:t>
            </w:r>
          </w:p>
          <w:p w14:paraId="5D57601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</w:tr>
      <w:tr w:rsidR="00DB65CE" w14:paraId="5D576029" w14:textId="77777777">
        <w:trPr>
          <w:trHeight w:val="680"/>
        </w:trPr>
        <w:tc>
          <w:tcPr>
            <w:tcW w:w="998" w:type="dxa"/>
            <w:shd w:val="clear" w:color="auto" w:fill="auto"/>
            <w:vAlign w:val="center"/>
          </w:tcPr>
          <w:p w14:paraId="5D576020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6:30-17:20</w:t>
            </w:r>
          </w:p>
        </w:tc>
        <w:tc>
          <w:tcPr>
            <w:tcW w:w="3066" w:type="dxa"/>
            <w:shd w:val="clear" w:color="auto" w:fill="auto"/>
            <w:vAlign w:val="center"/>
          </w:tcPr>
          <w:p w14:paraId="5D57602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301 (19)</w:t>
            </w:r>
          </w:p>
          <w:p w14:paraId="5D57602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3138" w:type="dxa"/>
            <w:shd w:val="clear" w:color="auto" w:fill="auto"/>
            <w:vAlign w:val="center"/>
          </w:tcPr>
          <w:p w14:paraId="5D576023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872" w:type="dxa"/>
            <w:shd w:val="clear" w:color="auto" w:fill="auto"/>
            <w:vAlign w:val="center"/>
          </w:tcPr>
          <w:p w14:paraId="5D57602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01</w:t>
            </w:r>
          </w:p>
          <w:p w14:paraId="5D57602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5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2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G301 (18)</w:t>
            </w:r>
          </w:p>
          <w:p w14:paraId="5D57602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– G14</w:t>
            </w:r>
          </w:p>
        </w:tc>
        <w:tc>
          <w:tcPr>
            <w:tcW w:w="2872" w:type="dxa"/>
            <w:shd w:val="clear" w:color="auto" w:fill="auto"/>
            <w:vAlign w:val="center"/>
          </w:tcPr>
          <w:p w14:paraId="5D576028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5D57602A" w14:textId="77777777" w:rsidR="00DB65CE" w:rsidRDefault="00DB65CE">
      <w:pPr>
        <w:rPr>
          <w:rFonts w:ascii="Arial" w:eastAsia="Arial" w:hAnsi="Arial" w:cs="Arial"/>
          <w:b/>
        </w:rPr>
      </w:pPr>
    </w:p>
    <w:tbl>
      <w:tblPr>
        <w:tblStyle w:val="ac"/>
        <w:tblW w:w="124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72"/>
        <w:gridCol w:w="6035"/>
        <w:gridCol w:w="1068"/>
        <w:gridCol w:w="3098"/>
      </w:tblGrid>
      <w:tr w:rsidR="00DB65CE" w14:paraId="5D57602F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</w:tcPr>
          <w:p w14:paraId="5D57602B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Course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Code</w:t>
            </w:r>
            <w:proofErr w:type="spellEnd"/>
          </w:p>
        </w:tc>
        <w:tc>
          <w:tcPr>
            <w:tcW w:w="6035" w:type="dxa"/>
            <w:shd w:val="clear" w:color="auto" w:fill="auto"/>
          </w:tcPr>
          <w:p w14:paraId="5D57602C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</w:t>
            </w:r>
          </w:p>
        </w:tc>
        <w:tc>
          <w:tcPr>
            <w:tcW w:w="1068" w:type="dxa"/>
            <w:shd w:val="clear" w:color="auto" w:fill="auto"/>
          </w:tcPr>
          <w:p w14:paraId="5D57602D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Section</w:t>
            </w:r>
            <w:proofErr w:type="spellEnd"/>
          </w:p>
        </w:tc>
        <w:tc>
          <w:tcPr>
            <w:tcW w:w="3098" w:type="dxa"/>
            <w:shd w:val="clear" w:color="auto" w:fill="auto"/>
          </w:tcPr>
          <w:p w14:paraId="5D57602E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Department</w:t>
            </w:r>
            <w:proofErr w:type="spellEnd"/>
          </w:p>
        </w:tc>
      </w:tr>
      <w:tr w:rsidR="00DB65CE" w14:paraId="5D576034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30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3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31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roduction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o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pathology</w:t>
            </w:r>
            <w:proofErr w:type="spellEnd"/>
          </w:p>
        </w:tc>
        <w:tc>
          <w:tcPr>
            <w:tcW w:w="1068" w:type="dxa"/>
            <w:shd w:val="clear" w:color="auto" w:fill="auto"/>
          </w:tcPr>
          <w:p w14:paraId="5D576032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33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39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35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315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36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hysiological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Basis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Behavior</w:t>
            </w:r>
            <w:proofErr w:type="spellEnd"/>
          </w:p>
        </w:tc>
        <w:tc>
          <w:tcPr>
            <w:tcW w:w="1068" w:type="dxa"/>
            <w:shd w:val="clear" w:color="auto" w:fill="auto"/>
          </w:tcPr>
          <w:p w14:paraId="5D576037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38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3E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bottom"/>
          </w:tcPr>
          <w:p w14:paraId="5D57603A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325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3B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Basics of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Clinical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erviewing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3C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3D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43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3F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422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40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Close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Relationships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41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42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48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44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425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45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Self in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46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47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4D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49" w14:textId="77777777" w:rsidR="00DB65CE" w:rsidRDefault="00DB65CE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6035" w:type="dxa"/>
            <w:shd w:val="clear" w:color="auto" w:fill="auto"/>
            <w:vAlign w:val="center"/>
          </w:tcPr>
          <w:p w14:paraId="5D57604A" w14:textId="77777777" w:rsidR="00DB65CE" w:rsidRDefault="00DB65C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068" w:type="dxa"/>
            <w:shd w:val="clear" w:color="auto" w:fill="auto"/>
            <w:vAlign w:val="center"/>
          </w:tcPr>
          <w:p w14:paraId="5D57604B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4C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52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4E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NG3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4F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English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for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Occupational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urposes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50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8, 19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5D576051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rvice</w:t>
            </w:r>
          </w:p>
        </w:tc>
      </w:tr>
    </w:tbl>
    <w:p w14:paraId="5D576053" w14:textId="77777777" w:rsidR="00DB65CE" w:rsidRDefault="00000000">
      <w:pPr>
        <w:rPr>
          <w:rFonts w:ascii="Arial" w:eastAsia="Arial" w:hAnsi="Arial" w:cs="Arial"/>
          <w:b/>
        </w:rPr>
      </w:pPr>
      <w:r>
        <w:br w:type="page"/>
      </w:r>
      <w:r>
        <w:rPr>
          <w:rFonts w:ascii="Arial" w:eastAsia="Arial" w:hAnsi="Arial" w:cs="Arial"/>
          <w:b/>
        </w:rPr>
        <w:lastRenderedPageBreak/>
        <w:t xml:space="preserve">4. SINIF PROGRAM 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>2024-2025 FALL SEMESTER</w:t>
      </w:r>
    </w:p>
    <w:tbl>
      <w:tblPr>
        <w:tblStyle w:val="ad"/>
        <w:tblpPr w:leftFromText="180" w:rightFromText="180" w:vertAnchor="text" w:tblpY="44"/>
        <w:tblW w:w="159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44"/>
        <w:gridCol w:w="2936"/>
        <w:gridCol w:w="2936"/>
        <w:gridCol w:w="2936"/>
        <w:gridCol w:w="2936"/>
        <w:gridCol w:w="2932"/>
      </w:tblGrid>
      <w:tr w:rsidR="00DB65CE" w14:paraId="5D57605A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54" w14:textId="77777777" w:rsidR="00DB65CE" w:rsidRDefault="00DB65CE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D576055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AZARTESİ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56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ALI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5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ÇARŞAMBA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58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ERŞEMBE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59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UMA</w:t>
            </w:r>
          </w:p>
        </w:tc>
      </w:tr>
      <w:tr w:rsidR="00DB65CE" w14:paraId="5D576066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5B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9:30-</w:t>
            </w:r>
          </w:p>
          <w:p w14:paraId="5D57605C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5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605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5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1</w:t>
            </w:r>
          </w:p>
          <w:p w14:paraId="5D57606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6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402 (1)</w:t>
            </w:r>
          </w:p>
          <w:p w14:paraId="5D57606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63" w14:textId="77777777" w:rsidR="00DB65CE" w:rsidRPr="00A51023" w:rsidRDefault="00000000">
            <w:pPr>
              <w:jc w:val="center"/>
              <w:rPr>
                <w:rFonts w:ascii="Arial" w:eastAsia="Arial" w:hAnsi="Arial" w:cs="Arial"/>
                <w:highlight w:val="yellow"/>
              </w:rPr>
            </w:pPr>
            <w:r w:rsidRPr="00A51023">
              <w:rPr>
                <w:rFonts w:ascii="Arial" w:eastAsia="Arial" w:hAnsi="Arial" w:cs="Arial"/>
                <w:highlight w:val="yellow"/>
              </w:rPr>
              <w:t>PSY401</w:t>
            </w:r>
          </w:p>
          <w:p w14:paraId="5D57606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 w:rsidRPr="00A51023">
              <w:rPr>
                <w:rFonts w:ascii="Arial" w:eastAsia="Arial" w:hAnsi="Arial" w:cs="Arial"/>
                <w:highlight w:val="yellow"/>
              </w:rPr>
              <w:t>FEF - 311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65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71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6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:30-11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6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606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6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1</w:t>
            </w:r>
          </w:p>
          <w:p w14:paraId="5D57606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G15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6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402 (1)</w:t>
            </w:r>
          </w:p>
          <w:p w14:paraId="5D57606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6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606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70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7B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72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1:30-12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73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D57607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607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7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607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7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607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7A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86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7C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2:30-13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7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25</w:t>
            </w:r>
          </w:p>
          <w:p w14:paraId="5D57607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7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5</w:t>
            </w:r>
          </w:p>
          <w:p w14:paraId="5D576080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8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608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83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608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85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91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87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3:30-14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8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25</w:t>
            </w:r>
          </w:p>
          <w:p w14:paraId="5D57608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8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4 (4)</w:t>
            </w:r>
          </w:p>
          <w:p w14:paraId="5D57608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8C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608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8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2</w:t>
            </w:r>
          </w:p>
          <w:p w14:paraId="5D57608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90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9A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92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4:30-15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93" w14:textId="77777777" w:rsidR="00DB65CE" w:rsidRDefault="00DB65CE">
            <w:pPr>
              <w:jc w:val="center"/>
              <w:rPr>
                <w:rFonts w:ascii="Arial" w:eastAsia="Arial" w:hAnsi="Arial" w:cs="Arial"/>
                <w:highlight w:val="yellow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D576094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4 (4)</w:t>
            </w:r>
          </w:p>
          <w:p w14:paraId="5D576095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96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25</w:t>
            </w:r>
          </w:p>
          <w:p w14:paraId="5D576097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98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5D576099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A4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9B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5:30-16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9C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D57609D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325</w:t>
            </w:r>
          </w:p>
          <w:p w14:paraId="5D57609E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9F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401 (2)</w:t>
            </w:r>
          </w:p>
          <w:p w14:paraId="5D5760A0" w14:textId="77777777" w:rsidR="00DB65CE" w:rsidRDefault="00000000">
            <w:pPr>
              <w:jc w:val="center"/>
              <w:rPr>
                <w:rFonts w:ascii="Arial" w:eastAsia="Arial" w:hAnsi="Arial" w:cs="Arial"/>
                <w:highlight w:val="cyan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A1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4 (3)</w:t>
            </w:r>
          </w:p>
          <w:p w14:paraId="5D5760A2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A3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DB65CE" w14:paraId="5D5760AD" w14:textId="77777777">
        <w:trPr>
          <w:trHeight w:val="624"/>
        </w:trPr>
        <w:tc>
          <w:tcPr>
            <w:tcW w:w="1244" w:type="dxa"/>
            <w:shd w:val="clear" w:color="auto" w:fill="auto"/>
            <w:vAlign w:val="center"/>
          </w:tcPr>
          <w:p w14:paraId="5D5760A5" w14:textId="77777777" w:rsidR="00DB65CE" w:rsidRDefault="00000000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6:30-17:20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A6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D5760A7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936" w:type="dxa"/>
            <w:shd w:val="clear" w:color="auto" w:fill="auto"/>
            <w:vAlign w:val="center"/>
          </w:tcPr>
          <w:p w14:paraId="5D5760A8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URK401 (2)</w:t>
            </w:r>
          </w:p>
          <w:p w14:paraId="5D5760A9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ZAKTAN</w:t>
            </w:r>
          </w:p>
        </w:tc>
        <w:tc>
          <w:tcPr>
            <w:tcW w:w="2936" w:type="dxa"/>
            <w:shd w:val="clear" w:color="auto" w:fill="auto"/>
            <w:vAlign w:val="center"/>
          </w:tcPr>
          <w:p w14:paraId="5D5760AA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SY404 (3)</w:t>
            </w:r>
          </w:p>
          <w:p w14:paraId="5D5760AB" w14:textId="77777777" w:rsidR="00DB65CE" w:rsidRDefault="0000000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EF - 311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5D5760AC" w14:textId="77777777" w:rsidR="00DB65CE" w:rsidRDefault="00DB65CE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5D5760AE" w14:textId="77777777" w:rsidR="00DB65CE" w:rsidRDefault="00DB65CE">
      <w:pPr>
        <w:rPr>
          <w:rFonts w:ascii="Arial" w:eastAsia="Arial" w:hAnsi="Arial" w:cs="Arial"/>
          <w:b/>
        </w:rPr>
      </w:pPr>
    </w:p>
    <w:tbl>
      <w:tblPr>
        <w:tblStyle w:val="ae"/>
        <w:tblW w:w="124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72"/>
        <w:gridCol w:w="6035"/>
        <w:gridCol w:w="1068"/>
        <w:gridCol w:w="3098"/>
      </w:tblGrid>
      <w:tr w:rsidR="00DB65CE" w14:paraId="5D5760B3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</w:tcPr>
          <w:p w14:paraId="5D5760AF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Course </w:t>
            </w: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Code</w:t>
            </w:r>
            <w:proofErr w:type="spellEnd"/>
          </w:p>
        </w:tc>
        <w:tc>
          <w:tcPr>
            <w:tcW w:w="6035" w:type="dxa"/>
            <w:shd w:val="clear" w:color="auto" w:fill="auto"/>
          </w:tcPr>
          <w:p w14:paraId="5D5760B0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</w:t>
            </w:r>
          </w:p>
        </w:tc>
        <w:tc>
          <w:tcPr>
            <w:tcW w:w="1068" w:type="dxa"/>
            <w:shd w:val="clear" w:color="auto" w:fill="auto"/>
          </w:tcPr>
          <w:p w14:paraId="5D5760B1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Section</w:t>
            </w:r>
            <w:proofErr w:type="spellEnd"/>
          </w:p>
        </w:tc>
        <w:tc>
          <w:tcPr>
            <w:tcW w:w="3098" w:type="dxa"/>
            <w:shd w:val="clear" w:color="auto" w:fill="auto"/>
          </w:tcPr>
          <w:p w14:paraId="5D5760B2" w14:textId="77777777" w:rsidR="00DB65CE" w:rsidRDefault="00000000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z w:val="22"/>
                <w:szCs w:val="22"/>
              </w:rPr>
              <w:t>Department</w:t>
            </w:r>
            <w:proofErr w:type="spellEnd"/>
          </w:p>
        </w:tc>
      </w:tr>
      <w:tr w:rsidR="00DB65CE" w14:paraId="5D5760B8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B4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4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B5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ersonality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B6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B7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BD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bottom"/>
          </w:tcPr>
          <w:p w14:paraId="5D5760B9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404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BA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racticum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BB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BC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C2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bottom"/>
          </w:tcPr>
          <w:p w14:paraId="5D5760BE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325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BF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Basics of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Clinical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Interviewing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C0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C1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C7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C3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405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C4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Contemporary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Approaches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o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therapy</w:t>
            </w:r>
            <w:proofErr w:type="spellEnd"/>
          </w:p>
        </w:tc>
        <w:tc>
          <w:tcPr>
            <w:tcW w:w="1068" w:type="dxa"/>
            <w:shd w:val="clear" w:color="auto" w:fill="auto"/>
          </w:tcPr>
          <w:p w14:paraId="5D5760C5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C6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CC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C8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422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C9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Close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Relationships</w:t>
            </w:r>
            <w:proofErr w:type="spellEnd"/>
          </w:p>
        </w:tc>
        <w:tc>
          <w:tcPr>
            <w:tcW w:w="1068" w:type="dxa"/>
            <w:shd w:val="clear" w:color="auto" w:fill="auto"/>
            <w:vAlign w:val="center"/>
          </w:tcPr>
          <w:p w14:paraId="5D5760CA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CB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D1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CD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SY425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CE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Self in </w:t>
            </w: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  <w:tc>
          <w:tcPr>
            <w:tcW w:w="1068" w:type="dxa"/>
            <w:shd w:val="clear" w:color="auto" w:fill="auto"/>
          </w:tcPr>
          <w:p w14:paraId="5D5760CF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D0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D6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D2" w14:textId="77777777" w:rsidR="00DB65CE" w:rsidRDefault="00DB65CE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6035" w:type="dxa"/>
            <w:shd w:val="clear" w:color="auto" w:fill="auto"/>
            <w:vAlign w:val="center"/>
          </w:tcPr>
          <w:p w14:paraId="5D5760D3" w14:textId="77777777" w:rsidR="00DB65CE" w:rsidRDefault="00DB65C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068" w:type="dxa"/>
            <w:shd w:val="clear" w:color="auto" w:fill="auto"/>
            <w:vAlign w:val="center"/>
          </w:tcPr>
          <w:p w14:paraId="5D5760D4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D5760D5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Psychology</w:t>
            </w:r>
            <w:proofErr w:type="spellEnd"/>
          </w:p>
        </w:tc>
      </w:tr>
      <w:tr w:rsidR="00DB65CE" w14:paraId="5D5760DB" w14:textId="77777777">
        <w:trPr>
          <w:trHeight w:val="297"/>
          <w:jc w:val="center"/>
        </w:trPr>
        <w:tc>
          <w:tcPr>
            <w:tcW w:w="2272" w:type="dxa"/>
            <w:shd w:val="clear" w:color="auto" w:fill="auto"/>
            <w:vAlign w:val="center"/>
          </w:tcPr>
          <w:p w14:paraId="5D5760D7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URK4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D5760D8" w14:textId="77777777" w:rsidR="00DB65CE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sz w:val="22"/>
                <w:szCs w:val="22"/>
              </w:rPr>
              <w:t>Turkish</w:t>
            </w:r>
            <w:proofErr w:type="spellEnd"/>
            <w:r>
              <w:rPr>
                <w:rFonts w:ascii="Arial" w:eastAsia="Arial" w:hAnsi="Arial" w:cs="Arial"/>
                <w:sz w:val="22"/>
                <w:szCs w:val="22"/>
              </w:rPr>
              <w:t xml:space="preserve"> Language I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5D5760D9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2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5D5760DA" w14:textId="77777777" w:rsidR="00DB65CE" w:rsidRDefault="0000000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rvice</w:t>
            </w:r>
          </w:p>
        </w:tc>
      </w:tr>
    </w:tbl>
    <w:p w14:paraId="5D5760DC" w14:textId="77777777" w:rsidR="00DB65CE" w:rsidRDefault="00DB65CE">
      <w:pPr>
        <w:tabs>
          <w:tab w:val="left" w:pos="6390"/>
        </w:tabs>
        <w:spacing w:before="280" w:after="280"/>
        <w:rPr>
          <w:rFonts w:ascii="Arial" w:eastAsia="Arial" w:hAnsi="Arial" w:cs="Arial"/>
        </w:rPr>
      </w:pPr>
    </w:p>
    <w:sectPr w:rsidR="00DB65CE">
      <w:pgSz w:w="16838" w:h="11906" w:orient="landscape"/>
      <w:pgMar w:top="567" w:right="567" w:bottom="567" w:left="56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sjQwtDQxNjcxsjBS0lEKTi0uzszPAykwrAUA2OsZLCwAAAA="/>
  </w:docVars>
  <w:rsids>
    <w:rsidRoot w:val="00DB65CE"/>
    <w:rsid w:val="00185D43"/>
    <w:rsid w:val="00A51023"/>
    <w:rsid w:val="00DB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575ECE"/>
  <w15:docId w15:val="{AF008798-F78C-4E11-86F1-5147179B0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EA9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VarsaylanParagrafYazTipi1">
    <w:name w:val="Varsayılan Paragraf Yazı Tipi1"/>
  </w:style>
  <w:style w:type="paragraph" w:customStyle="1" w:styleId="Balk">
    <w:name w:val="Başlık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Balk0">
    <w:name w:val="Başlık0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paragraph" w:customStyle="1" w:styleId="Balk00">
    <w:name w:val="Başlık00"/>
    <w:basedOn w:val="Normal"/>
    <w:rsid w:val="00BD5897"/>
    <w:pPr>
      <w:suppressLineNumbers/>
      <w:spacing w:before="120" w:after="120"/>
    </w:pPr>
    <w:rPr>
      <w:rFonts w:cs="Mangal"/>
      <w:i/>
      <w:i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YW5YFjo8+JLmW6fmv/uDynLcRew==">CgMxLjA4AHIhMXZMYjdhTS0waGx5RGh0ZFVqRXh2Mm5TSUhSX0Z0YXo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6</Words>
  <Characters>3628</Characters>
  <Application>Microsoft Office Word</Application>
  <DocSecurity>0</DocSecurity>
  <Lines>30</Lines>
  <Paragraphs>8</Paragraphs>
  <ScaleCrop>false</ScaleCrop>
  <Company/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übra Gökhan</dc:creator>
  <cp:lastModifiedBy>Mustafa ÖZAYDIN</cp:lastModifiedBy>
  <cp:revision>2</cp:revision>
  <dcterms:created xsi:type="dcterms:W3CDTF">2020-09-29T19:08:00Z</dcterms:created>
  <dcterms:modified xsi:type="dcterms:W3CDTF">2024-09-25T09:10:00Z</dcterms:modified>
</cp:coreProperties>
</file>